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B8A8B3" w14:textId="0227CA4C" w:rsidR="00F27366" w:rsidRDefault="00DB70A6" w:rsidP="009660CC">
      <w:pPr>
        <w:pStyle w:val="Caption"/>
        <w:spacing w:before="240" w:after="240"/>
      </w:pPr>
      <w:bookmarkStart w:id="0" w:name="_Hlk535738558"/>
      <w:r>
        <w:t xml:space="preserve">Supplementary </w:t>
      </w:r>
      <w:r w:rsidR="007A487B">
        <w:t>File</w:t>
      </w:r>
      <w:r w:rsidR="002707C2">
        <w:t xml:space="preserve"> </w:t>
      </w:r>
      <w:fldSimple w:instr=" SEQ Online_Resource \* ARABIC ">
        <w:r w:rsidR="002707C2">
          <w:rPr>
            <w:noProof/>
          </w:rPr>
          <w:t>1</w:t>
        </w:r>
      </w:fldSimple>
      <w:r w:rsidR="00F27366">
        <w:t xml:space="preserve">: </w:t>
      </w:r>
      <w:r w:rsidR="00255D9D">
        <w:t xml:space="preserve">Search </w:t>
      </w:r>
      <w:r w:rsidR="00B036FC">
        <w:t>terms</w:t>
      </w:r>
      <w:r w:rsidR="00F27366">
        <w:t xml:space="preserve">, search </w:t>
      </w:r>
      <w:r w:rsidR="00B036FC">
        <w:t>s</w:t>
      </w:r>
      <w:r w:rsidR="00255D9D">
        <w:t>trategy</w:t>
      </w:r>
      <w:bookmarkStart w:id="1" w:name="_Hlk532369353"/>
      <w:bookmarkStart w:id="2" w:name="_GoBack"/>
      <w:bookmarkEnd w:id="2"/>
      <w:r w:rsidR="00C82FEB">
        <w:t>.</w:t>
      </w:r>
    </w:p>
    <w:tbl>
      <w:tblPr>
        <w:tblStyle w:val="TableGrid"/>
        <w:tblW w:w="9351" w:type="dxa"/>
        <w:tblBorders>
          <w:left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1413"/>
        <w:gridCol w:w="7938"/>
      </w:tblGrid>
      <w:tr w:rsidR="00BD2DFD" w14:paraId="6AA31F52" w14:textId="77777777" w:rsidTr="009F1193"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</w:tcPr>
          <w:p w14:paraId="56B77BBD" w14:textId="628148B9" w:rsidR="00BD2DFD" w:rsidRPr="00B8585B" w:rsidRDefault="00BD2DFD" w:rsidP="00651908">
            <w:pPr>
              <w:spacing w:line="240" w:lineRule="auto"/>
              <w:rPr>
                <w:b/>
              </w:rPr>
            </w:pPr>
            <w:r w:rsidRPr="00B8585B">
              <w:rPr>
                <w:b/>
              </w:rPr>
              <w:t>AND</w:t>
            </w:r>
          </w:p>
        </w:tc>
        <w:tc>
          <w:tcPr>
            <w:tcW w:w="79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812F739" w14:textId="5DF9D5B1" w:rsidR="00BD2DFD" w:rsidRPr="00B8585B" w:rsidRDefault="00BD2DFD" w:rsidP="00651908">
            <w:pPr>
              <w:spacing w:line="240" w:lineRule="auto"/>
              <w:rPr>
                <w:b/>
              </w:rPr>
            </w:pPr>
            <w:r w:rsidRPr="00B8585B">
              <w:rPr>
                <w:b/>
              </w:rPr>
              <w:t>Search Terms</w:t>
            </w:r>
          </w:p>
        </w:tc>
      </w:tr>
      <w:bookmarkStart w:id="3" w:name="_Hlk514232450"/>
      <w:bookmarkStart w:id="4" w:name="OLE_LINK163"/>
      <w:bookmarkStart w:id="5" w:name="OLE_LINK164"/>
      <w:tr w:rsidR="00BD2DFD" w14:paraId="01EB02E4" w14:textId="77777777" w:rsidTr="00B8585B">
        <w:tc>
          <w:tcPr>
            <w:tcW w:w="1413" w:type="dxa"/>
            <w:tcBorders>
              <w:top w:val="single" w:sz="4" w:space="0" w:color="auto"/>
              <w:bottom w:val="nil"/>
            </w:tcBorders>
          </w:tcPr>
          <w:p w14:paraId="4D358088" w14:textId="46D16E48" w:rsidR="00BD2DFD" w:rsidRDefault="00B8585B" w:rsidP="00042C4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6B808E4E" wp14:editId="0C671011">
                      <wp:simplePos x="0" y="0"/>
                      <wp:positionH relativeFrom="column">
                        <wp:posOffset>-30481</wp:posOffset>
                      </wp:positionH>
                      <wp:positionV relativeFrom="paragraph">
                        <wp:posOffset>1955165</wp:posOffset>
                      </wp:positionV>
                      <wp:extent cx="5934075" cy="0"/>
                      <wp:effectExtent l="0" t="0" r="0" b="0"/>
                      <wp:wrapNone/>
                      <wp:docPr id="11" name="Straight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93407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B026619" id="Straight Connector 11" o:spid="_x0000_s1026" style="position:absolute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4pt,153.95pt" to="464.85pt,15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" strokecolor="black [3200]" strokeweight="1.5pt">
                      <v:stroke joinstyle="miter"/>
                    </v:line>
                  </w:pict>
                </mc:Fallback>
              </mc:AlternateContent>
            </w:r>
            <w:r w:rsidR="00BD2DFD">
              <w:t>Motor learning</w:t>
            </w:r>
          </w:p>
        </w:tc>
        <w:tc>
          <w:tcPr>
            <w:tcW w:w="7938" w:type="dxa"/>
            <w:tcBorders>
              <w:top w:val="single" w:sz="4" w:space="0" w:color="auto"/>
              <w:bottom w:val="nil"/>
            </w:tcBorders>
          </w:tcPr>
          <w:p w14:paraId="76FBD659" w14:textId="6854FFE8" w:rsidR="00A21CAC" w:rsidRDefault="00E0604D" w:rsidP="00A21CA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2CD2330" wp14:editId="420E2F70">
                      <wp:simplePos x="0" y="0"/>
                      <wp:positionH relativeFrom="column">
                        <wp:posOffset>1597025</wp:posOffset>
                      </wp:positionH>
                      <wp:positionV relativeFrom="paragraph">
                        <wp:posOffset>107315</wp:posOffset>
                      </wp:positionV>
                      <wp:extent cx="304800" cy="1724025"/>
                      <wp:effectExtent l="0" t="0" r="38100" b="28575"/>
                      <wp:wrapNone/>
                      <wp:docPr id="1" name="Right Brac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800" cy="1724025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41859FBD" id="_x0000_t88" coordsize="21600,21600" o:spt="88" adj="1800,10800" path="m,qx10800@0l10800@2qy21600@11,10800@3l10800@1qy,21600e" filled="f">
                      <v:formulas>
                        <v:f eqn="val #0"/>
                        <v:f eqn="sum 21600 0 #0"/>
                        <v:f eqn="sum #1 0 #0"/>
                        <v:f eqn="sum #1 #0 0"/>
                        <v:f eqn="prod #0 9598 32768"/>
                        <v:f eqn="sum 21600 0 @4"/>
                        <v:f eqn="sum 21600 0 #1"/>
                        <v:f eqn="min #1 @6"/>
                        <v:f eqn="prod @7 1 2"/>
                        <v:f eqn="prod #0 2 1"/>
                        <v:f eqn="sum 21600 0 @9"/>
                        <v:f eqn="val #1"/>
                      </v:formulas>
                      <v:path arrowok="t" o:connecttype="custom" o:connectlocs="0,0;21600,@11;0,21600" textboxrect="0,@4,7637,@5"/>
                      <v:handles>
                        <v:h position="center,#0" yrange="0,@8"/>
                        <v:h position="bottomRight,#1" yrange="@9,@10"/>
                      </v:handles>
                    </v:shapetype>
                    <v:shape id="Right Brace 1" o:spid="_x0000_s1026" type="#_x0000_t88" style="position:absolute;margin-left:125.75pt;margin-top:8.45pt;width:24pt;height:135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" adj="318" strokecolor="black [3200]" strokeweight="1.5pt">
                      <v:stroke joinstyle="miter"/>
                    </v:shape>
                  </w:pict>
                </mc:Fallback>
              </mc:AlternateContent>
            </w:r>
            <w:r w:rsidR="00A21CAC" w:rsidRPr="006C7593">
              <w:t>acquisition</w:t>
            </w:r>
          </w:p>
          <w:p w14:paraId="365B1CED" w14:textId="6A935F24" w:rsidR="00A21CAC" w:rsidRDefault="00B8585B" w:rsidP="00A21CAC"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1312" behindDoc="0" locked="0" layoutInCell="1" allowOverlap="1" wp14:anchorId="64054607" wp14:editId="44CDE514">
                      <wp:simplePos x="0" y="0"/>
                      <wp:positionH relativeFrom="column">
                        <wp:posOffset>1987550</wp:posOffset>
                      </wp:positionH>
                      <wp:positionV relativeFrom="paragraph">
                        <wp:posOffset>406400</wp:posOffset>
                      </wp:positionV>
                      <wp:extent cx="409575" cy="314325"/>
                      <wp:effectExtent l="0" t="0" r="28575" b="2857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09575" cy="3143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2C841C5" w14:textId="4DEF084D" w:rsidR="00E0604D" w:rsidRDefault="00E0604D">
                                  <w:r>
                                    <w:t>O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405460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156.5pt;margin-top:32pt;width:32.25pt;height:24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" strokecolor="white [3212]">
                      <v:textbox>
                        <w:txbxContent>
                          <w:p w14:paraId="32C841C5" w14:textId="4DEF084D" w:rsidR="00E0604D" w:rsidRDefault="00E0604D">
                            <w:r>
                              <w:t>OR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A21CAC">
              <w:t>"motor performance</w:t>
            </w:r>
            <w:r w:rsidR="00B036FC" w:rsidRPr="00DE60DD">
              <w:t>"</w:t>
            </w:r>
          </w:p>
          <w:p w14:paraId="60718F08" w14:textId="7AF2FB61" w:rsidR="00A21CAC" w:rsidRDefault="00A21CAC" w:rsidP="00A21CAC">
            <w:r w:rsidRPr="006C7593">
              <w:t>"motor control"</w:t>
            </w:r>
          </w:p>
          <w:p w14:paraId="7F890510" w14:textId="081B4EB1" w:rsidR="00A21CAC" w:rsidRDefault="00A21CAC" w:rsidP="00A21CAC">
            <w:r>
              <w:t>l</w:t>
            </w:r>
            <w:r w:rsidRPr="006C7593">
              <w:t>earning</w:t>
            </w:r>
          </w:p>
          <w:p w14:paraId="1890B135" w14:textId="705044D8" w:rsidR="00BD2DFD" w:rsidRDefault="00A21CAC" w:rsidP="00042C41">
            <w:r w:rsidRPr="006C7593">
              <w:t>adapt*</w:t>
            </w:r>
          </w:p>
        </w:tc>
      </w:tr>
      <w:bookmarkEnd w:id="3"/>
      <w:tr w:rsidR="00BD2DFD" w14:paraId="6102E1B0" w14:textId="77777777" w:rsidTr="009F1193">
        <w:trPr>
          <w:trHeight w:val="6313"/>
        </w:trPr>
        <w:tc>
          <w:tcPr>
            <w:tcW w:w="1413" w:type="dxa"/>
            <w:tcBorders>
              <w:top w:val="nil"/>
            </w:tcBorders>
          </w:tcPr>
          <w:p w14:paraId="2FDAA6FE" w14:textId="77777777" w:rsidR="00BD2DFD" w:rsidRDefault="00BD2DFD" w:rsidP="00042C41">
            <w:r>
              <w:t xml:space="preserve">Cerebellar </w:t>
            </w:r>
            <w:proofErr w:type="spellStart"/>
            <w:r>
              <w:t>tDCS</w:t>
            </w:r>
            <w:proofErr w:type="spellEnd"/>
          </w:p>
        </w:tc>
        <w:tc>
          <w:tcPr>
            <w:tcW w:w="7938" w:type="dxa"/>
            <w:tcBorders>
              <w:top w:val="nil"/>
            </w:tcBorders>
          </w:tcPr>
          <w:p w14:paraId="158BF37F" w14:textId="1A983411" w:rsidR="00A21CAC" w:rsidRDefault="00B8585B" w:rsidP="00042C41"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5408" behindDoc="0" locked="0" layoutInCell="1" allowOverlap="1" wp14:anchorId="321947E5" wp14:editId="378A5DBF">
                      <wp:simplePos x="0" y="0"/>
                      <wp:positionH relativeFrom="column">
                        <wp:posOffset>2033905</wp:posOffset>
                      </wp:positionH>
                      <wp:positionV relativeFrom="paragraph">
                        <wp:posOffset>168275</wp:posOffset>
                      </wp:positionV>
                      <wp:extent cx="409575" cy="314325"/>
                      <wp:effectExtent l="0" t="0" r="28575" b="28575"/>
                      <wp:wrapSquare wrapText="bothSides"/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09575" cy="3143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7D231B8" w14:textId="77777777" w:rsidR="00E0604D" w:rsidRDefault="00E0604D" w:rsidP="00E0604D">
                                  <w:r>
                                    <w:t>O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21947E5" id="_x0000_s1027" type="#_x0000_t202" style="position:absolute;margin-left:160.15pt;margin-top:13.25pt;width:32.25pt;height:24.7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" strokecolor="white [3212]">
                      <v:textbox>
                        <w:txbxContent>
                          <w:p w14:paraId="67D231B8" w14:textId="77777777" w:rsidR="00E0604D" w:rsidRDefault="00E0604D" w:rsidP="00E0604D">
                            <w:r>
                              <w:t>OR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E0604D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3AC83D03" wp14:editId="5C122406">
                      <wp:simplePos x="0" y="0"/>
                      <wp:positionH relativeFrom="column">
                        <wp:posOffset>4085590</wp:posOffset>
                      </wp:positionH>
                      <wp:positionV relativeFrom="paragraph">
                        <wp:posOffset>310515</wp:posOffset>
                      </wp:positionV>
                      <wp:extent cx="304800" cy="2724150"/>
                      <wp:effectExtent l="0" t="0" r="38100" b="19050"/>
                      <wp:wrapNone/>
                      <wp:docPr id="8" name="Right Brac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800" cy="2724150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C3D9AC7" id="Right Brace 8" o:spid="_x0000_s1026" type="#_x0000_t88" style="position:absolute;margin-left:321.7pt;margin-top:24.45pt;width:24pt;height:214.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" adj="201" strokecolor="black [3200]" strokeweight="1.5pt">
                      <v:stroke joinstyle="miter"/>
                    </v:shape>
                  </w:pict>
                </mc:Fallback>
              </mc:AlternateContent>
            </w:r>
            <w:r w:rsidR="00E0604D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2091155" wp14:editId="799B66D1">
                      <wp:simplePos x="0" y="0"/>
                      <wp:positionH relativeFrom="column">
                        <wp:posOffset>1597025</wp:posOffset>
                      </wp:positionH>
                      <wp:positionV relativeFrom="paragraph">
                        <wp:posOffset>62865</wp:posOffset>
                      </wp:positionV>
                      <wp:extent cx="304800" cy="542925"/>
                      <wp:effectExtent l="0" t="0" r="38100" b="28575"/>
                      <wp:wrapNone/>
                      <wp:docPr id="2" name="Right Brac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800" cy="542925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AA543D" id="Right Brace 2" o:spid="_x0000_s1026" type="#_x0000_t88" style="position:absolute;margin-left:125.75pt;margin-top:4.95pt;width:24pt;height:42.7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" adj="1010" strokecolor="black [3200]" strokeweight="1.5pt">
                      <v:stroke joinstyle="miter"/>
                    </v:shape>
                  </w:pict>
                </mc:Fallback>
              </mc:AlternateContent>
            </w:r>
            <w:proofErr w:type="spellStart"/>
            <w:r w:rsidR="00A21CAC">
              <w:t>ctDCS</w:t>
            </w:r>
            <w:proofErr w:type="spellEnd"/>
          </w:p>
          <w:p w14:paraId="3C2D9155" w14:textId="30C123CB" w:rsidR="00A21CAC" w:rsidRDefault="00B036FC" w:rsidP="00A21CAC">
            <w:r w:rsidRPr="00DE60DD">
              <w:t>"</w:t>
            </w:r>
            <w:r w:rsidR="00BD2DFD">
              <w:t>cerebellar stimulation</w:t>
            </w:r>
            <w:r w:rsidRPr="00DE60DD">
              <w:t>"</w:t>
            </w:r>
          </w:p>
          <w:p w14:paraId="2FA8BCC3" w14:textId="58D90CEF" w:rsidR="00BD2DFD" w:rsidRDefault="00BD2DFD" w:rsidP="00042C41"/>
          <w:p w14:paraId="75CB3530" w14:textId="19D20CA9" w:rsidR="00A21CAC" w:rsidRDefault="00E0604D" w:rsidP="00A21CAC"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77696" behindDoc="0" locked="0" layoutInCell="1" allowOverlap="1" wp14:anchorId="096D717D" wp14:editId="3645D77C">
                      <wp:simplePos x="0" y="0"/>
                      <wp:positionH relativeFrom="column">
                        <wp:posOffset>4470400</wp:posOffset>
                      </wp:positionH>
                      <wp:positionV relativeFrom="paragraph">
                        <wp:posOffset>265430</wp:posOffset>
                      </wp:positionV>
                      <wp:extent cx="409575" cy="314325"/>
                      <wp:effectExtent l="0" t="0" r="28575" b="28575"/>
                      <wp:wrapSquare wrapText="bothSides"/>
                      <wp:docPr id="1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09575" cy="3143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1407585" w14:textId="77777777" w:rsidR="00E0604D" w:rsidRDefault="00E0604D" w:rsidP="00E0604D">
                                  <w:r>
                                    <w:t>O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96D717D" id="_x0000_s1028" type="#_x0000_t202" style="position:absolute;margin-left:352pt;margin-top:20.9pt;width:32.25pt;height:24.7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" strokecolor="white [3212]">
                      <v:textbox>
                        <w:txbxContent>
                          <w:p w14:paraId="31407585" w14:textId="77777777" w:rsidR="00E0604D" w:rsidRDefault="00E0604D" w:rsidP="00E0604D">
                            <w:r>
                              <w:t>OR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1B041CFC" wp14:editId="0E937FEA">
                      <wp:simplePos x="0" y="0"/>
                      <wp:positionH relativeFrom="column">
                        <wp:posOffset>2339975</wp:posOffset>
                      </wp:positionH>
                      <wp:positionV relativeFrom="paragraph">
                        <wp:posOffset>73660</wp:posOffset>
                      </wp:positionV>
                      <wp:extent cx="304800" cy="1809750"/>
                      <wp:effectExtent l="0" t="0" r="57150" b="19050"/>
                      <wp:wrapNone/>
                      <wp:docPr id="4" name="Right Brac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800" cy="1809750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44A778" id="Right Brace 4" o:spid="_x0000_s1026" type="#_x0000_t88" style="position:absolute;margin-left:184.25pt;margin-top:5.8pt;width:24pt;height:142.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" adj="303" strokecolor="black [3200]" strokeweight="1.5pt">
                      <v:stroke joinstyle="miter"/>
                    </v:shape>
                  </w:pict>
                </mc:Fallback>
              </mc:AlternateContent>
            </w:r>
            <w:proofErr w:type="spellStart"/>
            <w:r w:rsidR="00A21CAC">
              <w:t>tDCS</w:t>
            </w:r>
            <w:proofErr w:type="spellEnd"/>
          </w:p>
          <w:p w14:paraId="0FC46CB9" w14:textId="6E081577" w:rsidR="00A21CAC" w:rsidRDefault="00E0604D" w:rsidP="00A21CAC"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9504" behindDoc="0" locked="0" layoutInCell="1" allowOverlap="1" wp14:anchorId="2B38FD38" wp14:editId="0BA50DB3">
                      <wp:simplePos x="0" y="0"/>
                      <wp:positionH relativeFrom="column">
                        <wp:posOffset>2767330</wp:posOffset>
                      </wp:positionH>
                      <wp:positionV relativeFrom="paragraph">
                        <wp:posOffset>400050</wp:posOffset>
                      </wp:positionV>
                      <wp:extent cx="409575" cy="314325"/>
                      <wp:effectExtent l="0" t="0" r="28575" b="28575"/>
                      <wp:wrapSquare wrapText="bothSides"/>
                      <wp:docPr id="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09575" cy="3143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E00E739" w14:textId="77777777" w:rsidR="00E0604D" w:rsidRDefault="00E0604D" w:rsidP="00E0604D">
                                  <w:r>
                                    <w:t>O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38FD38" id="_x0000_s1029" type="#_x0000_t202" style="position:absolute;margin-left:217.9pt;margin-top:31.5pt;width:32.25pt;height:24.7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" strokecolor="white [3212]">
                      <v:textbox>
                        <w:txbxContent>
                          <w:p w14:paraId="4E00E739" w14:textId="77777777" w:rsidR="00E0604D" w:rsidRDefault="00E0604D" w:rsidP="00E0604D">
                            <w:r>
                              <w:t>OR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A21CAC" w:rsidRPr="00DE60DD">
              <w:t>"</w:t>
            </w:r>
            <w:r w:rsidR="00A21CAC">
              <w:t>t</w:t>
            </w:r>
            <w:r w:rsidR="00A21CAC" w:rsidRPr="00DE60DD">
              <w:t>ranscranial direct current stimulation"</w:t>
            </w:r>
          </w:p>
          <w:p w14:paraId="7D8BB977" w14:textId="0A1C71CB" w:rsidR="00A21CAC" w:rsidRDefault="00E0604D" w:rsidP="00A21CA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1BDE87D5" wp14:editId="74184D52">
                      <wp:simplePos x="0" y="0"/>
                      <wp:positionH relativeFrom="column">
                        <wp:posOffset>3120390</wp:posOffset>
                      </wp:positionH>
                      <wp:positionV relativeFrom="paragraph">
                        <wp:posOffset>135889</wp:posOffset>
                      </wp:positionV>
                      <wp:extent cx="304800" cy="1685925"/>
                      <wp:effectExtent l="0" t="0" r="38100" b="28575"/>
                      <wp:wrapNone/>
                      <wp:docPr id="6" name="Right Brac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800" cy="1685925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31D7CD3" id="Right Brace 6" o:spid="_x0000_s1026" type="#_x0000_t88" style="position:absolute;margin-left:245.7pt;margin-top:10.7pt;width:24pt;height:132.7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" adj="325" strokecolor="black [3200]" strokeweight="1.5pt">
                      <v:stroke joinstyle="miter"/>
                    </v:shape>
                  </w:pict>
                </mc:Fallback>
              </mc:AlternateContent>
            </w:r>
            <w:r w:rsidR="00A21CAC" w:rsidRPr="00DE60DD">
              <w:t>"non-invasive brain stimulation"</w:t>
            </w:r>
          </w:p>
          <w:p w14:paraId="7456F646" w14:textId="6EB8446D" w:rsidR="00A21CAC" w:rsidRDefault="00E0604D" w:rsidP="00A21CAC"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73600" behindDoc="0" locked="0" layoutInCell="1" allowOverlap="1" wp14:anchorId="023F16C7" wp14:editId="52AA6B2A">
                      <wp:simplePos x="0" y="0"/>
                      <wp:positionH relativeFrom="column">
                        <wp:posOffset>3533140</wp:posOffset>
                      </wp:positionH>
                      <wp:positionV relativeFrom="paragraph">
                        <wp:posOffset>417830</wp:posOffset>
                      </wp:positionV>
                      <wp:extent cx="542925" cy="466725"/>
                      <wp:effectExtent l="0" t="0" r="28575" b="28575"/>
                      <wp:wrapSquare wrapText="bothSides"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42925" cy="4667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9B79F9E" w14:textId="5457623E" w:rsidR="00E0604D" w:rsidRDefault="00E0604D" w:rsidP="00E0604D">
                                  <w:r>
                                    <w:t>AND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23F16C7" id="_x0000_s1030" type="#_x0000_t202" style="position:absolute;margin-left:278.2pt;margin-top:32.9pt;width:42.75pt;height:36.7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" strokecolor="white [3212]">
                      <v:textbox>
                        <w:txbxContent>
                          <w:p w14:paraId="69B79F9E" w14:textId="5457623E" w:rsidR="00E0604D" w:rsidRDefault="00E0604D" w:rsidP="00E0604D">
                            <w:r>
                              <w:t>AND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A21CAC" w:rsidRPr="00DE60DD">
              <w:t>"</w:t>
            </w:r>
            <w:proofErr w:type="spellStart"/>
            <w:r w:rsidR="00A21CAC" w:rsidRPr="00DE60DD">
              <w:t>noninvasive</w:t>
            </w:r>
            <w:proofErr w:type="spellEnd"/>
            <w:r w:rsidR="00A21CAC" w:rsidRPr="00DE60DD">
              <w:t xml:space="preserve"> brain stimulation"</w:t>
            </w:r>
          </w:p>
          <w:p w14:paraId="4732D8EF" w14:textId="5257DF76" w:rsidR="00A21CAC" w:rsidRDefault="00A21CAC" w:rsidP="00A21CAC">
            <w:r w:rsidRPr="00DE60DD">
              <w:t>"direct current stimulation"</w:t>
            </w:r>
          </w:p>
          <w:p w14:paraId="7A79BCF7" w14:textId="7656556E" w:rsidR="00A21CAC" w:rsidRDefault="00A21CAC" w:rsidP="00A21CAC"/>
          <w:p w14:paraId="724520A9" w14:textId="79E48538" w:rsidR="00A21CAC" w:rsidRDefault="00A21CAC" w:rsidP="00042C41">
            <w:proofErr w:type="spellStart"/>
            <w:r>
              <w:t>cerebell</w:t>
            </w:r>
            <w:proofErr w:type="spellEnd"/>
            <w:r>
              <w:t>*</w:t>
            </w:r>
          </w:p>
        </w:tc>
      </w:tr>
    </w:tbl>
    <w:bookmarkEnd w:id="4"/>
    <w:bookmarkEnd w:id="5"/>
    <w:p w14:paraId="6B30AB17" w14:textId="6F6E5956" w:rsidR="00643083" w:rsidRDefault="00643083" w:rsidP="00F27366">
      <w:pPr>
        <w:pStyle w:val="Note"/>
      </w:pPr>
      <w:r>
        <w:t>* truncation format used in the specific database</w:t>
      </w:r>
    </w:p>
    <w:p w14:paraId="2903556D" w14:textId="21D6A3D4" w:rsidR="0007106B" w:rsidRDefault="0007106B" w:rsidP="00255D9D"/>
    <w:p w14:paraId="4257C585" w14:textId="77777777" w:rsidR="002707C2" w:rsidRDefault="002707C2" w:rsidP="00255D9D"/>
    <w:bookmarkEnd w:id="1"/>
    <w:p w14:paraId="05A42D38" w14:textId="77777777" w:rsidR="00255D9D" w:rsidRPr="00A97C74" w:rsidRDefault="00255D9D" w:rsidP="00B27A1E">
      <w:pPr>
        <w:spacing w:after="120" w:line="240" w:lineRule="auto"/>
      </w:pPr>
    </w:p>
    <w:bookmarkEnd w:id="0"/>
    <w:p w14:paraId="34F0DE29" w14:textId="593DA191" w:rsidR="00F21ED3" w:rsidRDefault="00F21ED3"/>
    <w:sectPr w:rsidR="00F21ED3" w:rsidSect="00651908">
      <w:headerReference w:type="default" r:id="rId7"/>
      <w:headerReference w:type="first" r:id="rId8"/>
      <w:pgSz w:w="11906" w:h="16838"/>
      <w:pgMar w:top="1440" w:right="1440" w:bottom="1440" w:left="1440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FDC584" w14:textId="77777777" w:rsidR="0062211E" w:rsidRDefault="0062211E" w:rsidP="009F1193">
      <w:pPr>
        <w:spacing w:after="0" w:line="240" w:lineRule="auto"/>
      </w:pPr>
      <w:r>
        <w:separator/>
      </w:r>
    </w:p>
  </w:endnote>
  <w:endnote w:type="continuationSeparator" w:id="0">
    <w:p w14:paraId="609EF044" w14:textId="77777777" w:rsidR="0062211E" w:rsidRDefault="0062211E" w:rsidP="009F11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333ABA" w14:textId="77777777" w:rsidR="0062211E" w:rsidRDefault="0062211E" w:rsidP="009F1193">
      <w:pPr>
        <w:spacing w:after="0" w:line="240" w:lineRule="auto"/>
      </w:pPr>
      <w:r>
        <w:separator/>
      </w:r>
    </w:p>
  </w:footnote>
  <w:footnote w:type="continuationSeparator" w:id="0">
    <w:p w14:paraId="293D85C7" w14:textId="77777777" w:rsidR="0062211E" w:rsidRDefault="0062211E" w:rsidP="009F11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78566F" w14:textId="5983132C" w:rsidR="009E5FE1" w:rsidRDefault="00651908">
    <w:pPr>
      <w:pStyle w:val="Header"/>
    </w:pPr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148376CC" wp14:editId="12713499">
          <wp:extent cx="1382534" cy="497091"/>
          <wp:effectExtent l="0" t="0" r="0" b="0"/>
          <wp:docPr id="9" name="Picture 9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2D840F" w14:textId="6262AEEB" w:rsidR="00651908" w:rsidRDefault="00651908">
    <w:pPr>
      <w:pStyle w:val="Header"/>
    </w:pPr>
    <w:r w:rsidRPr="00651908">
      <w:rPr>
        <w:rFonts w:eastAsia="Calibri" w:cs="Times New Roman"/>
        <w:b/>
        <w:noProof/>
        <w:color w:val="A6A6A6"/>
        <w:lang w:val="en-GB" w:eastAsia="en-GB"/>
      </w:rPr>
      <w:drawing>
        <wp:inline distT="0" distB="0" distL="0" distR="0" wp14:anchorId="7EDD62A1" wp14:editId="0E1DC4F6">
          <wp:extent cx="1382534" cy="497091"/>
          <wp:effectExtent l="0" t="0" r="0" b="0"/>
          <wp:docPr id="12" name="Picture 12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095100"/>
    <w:multiLevelType w:val="hybridMultilevel"/>
    <w:tmpl w:val="7BBEAEA4"/>
    <w:lvl w:ilvl="0" w:tplc="F57AFD5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1477D0"/>
    <w:multiLevelType w:val="hybridMultilevel"/>
    <w:tmpl w:val="7BBEAEA4"/>
    <w:lvl w:ilvl="0" w:tplc="F57AFD5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xMDK0NDcztDQwNDZX0lEKTi0uzszPAykwNKgFABjKOxgtAAAA"/>
  </w:docVars>
  <w:rsids>
    <w:rsidRoot w:val="008745F5"/>
    <w:rsid w:val="00015F29"/>
    <w:rsid w:val="0007106B"/>
    <w:rsid w:val="00133513"/>
    <w:rsid w:val="001A0BE0"/>
    <w:rsid w:val="001E64E1"/>
    <w:rsid w:val="0020025A"/>
    <w:rsid w:val="00255D9D"/>
    <w:rsid w:val="002707C2"/>
    <w:rsid w:val="00286A52"/>
    <w:rsid w:val="003239D1"/>
    <w:rsid w:val="004C0D0A"/>
    <w:rsid w:val="005138A3"/>
    <w:rsid w:val="00611FC6"/>
    <w:rsid w:val="0062211E"/>
    <w:rsid w:val="00643083"/>
    <w:rsid w:val="00651908"/>
    <w:rsid w:val="006C0811"/>
    <w:rsid w:val="006D5DF4"/>
    <w:rsid w:val="00776F39"/>
    <w:rsid w:val="007A487B"/>
    <w:rsid w:val="007D5C23"/>
    <w:rsid w:val="007E5346"/>
    <w:rsid w:val="008745F5"/>
    <w:rsid w:val="008A3F43"/>
    <w:rsid w:val="009660CC"/>
    <w:rsid w:val="00985E75"/>
    <w:rsid w:val="009B619F"/>
    <w:rsid w:val="009E5FE1"/>
    <w:rsid w:val="009F1193"/>
    <w:rsid w:val="009F6D16"/>
    <w:rsid w:val="00A061C3"/>
    <w:rsid w:val="00A21CAC"/>
    <w:rsid w:val="00AB60DD"/>
    <w:rsid w:val="00B036FC"/>
    <w:rsid w:val="00B27A1E"/>
    <w:rsid w:val="00B8585B"/>
    <w:rsid w:val="00BC66DA"/>
    <w:rsid w:val="00BD2DFD"/>
    <w:rsid w:val="00C16B8B"/>
    <w:rsid w:val="00C34AC3"/>
    <w:rsid w:val="00C82FEB"/>
    <w:rsid w:val="00CB3124"/>
    <w:rsid w:val="00CD7058"/>
    <w:rsid w:val="00DB70A6"/>
    <w:rsid w:val="00E0604D"/>
    <w:rsid w:val="00E13BE7"/>
    <w:rsid w:val="00F21ED3"/>
    <w:rsid w:val="00F27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25413D"/>
  <w15:chartTrackingRefBased/>
  <w15:docId w15:val="{CEA20E12-06AB-4574-87B3-18066CD31C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27A1E"/>
    <w:pPr>
      <w:spacing w:after="240" w:line="36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27A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138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38A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55D9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F11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1193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F11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1193"/>
    <w:rPr>
      <w:rFonts w:ascii="Times New Roman" w:hAnsi="Times New Roman"/>
      <w:sz w:val="24"/>
    </w:rPr>
  </w:style>
  <w:style w:type="paragraph" w:customStyle="1" w:styleId="Note">
    <w:name w:val="Note"/>
    <w:basedOn w:val="Normal"/>
    <w:link w:val="NoteChar"/>
    <w:qFormat/>
    <w:rsid w:val="00F27366"/>
    <w:pPr>
      <w:keepLines/>
    </w:pPr>
  </w:style>
  <w:style w:type="character" w:customStyle="1" w:styleId="NoteChar">
    <w:name w:val="Note Char"/>
    <w:basedOn w:val="DefaultParagraphFont"/>
    <w:link w:val="Note"/>
    <w:rsid w:val="00F27366"/>
    <w:rPr>
      <w:rFonts w:ascii="Times New Roman" w:hAnsi="Times New Roman"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2707C2"/>
    <w:pPr>
      <w:keepNext/>
      <w:spacing w:after="200" w:line="240" w:lineRule="auto"/>
    </w:pPr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9E5F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5F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</Pages>
  <Words>67</Words>
  <Characters>38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ika Kumari</dc:creator>
  <cp:keywords/>
  <dc:description/>
  <cp:lastModifiedBy>Nitika Kumari</cp:lastModifiedBy>
  <cp:revision>36</cp:revision>
  <dcterms:created xsi:type="dcterms:W3CDTF">2019-01-19T20:09:00Z</dcterms:created>
  <dcterms:modified xsi:type="dcterms:W3CDTF">2019-09-03T12:45:00Z</dcterms:modified>
</cp:coreProperties>
</file>